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Applic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Psychiatrist position at a reputable healthcare institution in the United Arab Emirates Dubai. As a dedicated and compassionate psychiatrist with over [X years] of experience in clinical practice, I am eager to contribute my expertise to the growing mental health landscape of Dubai, a city renowned for its innovative healthcare infrastructure and commitment to holistic well-being. This opportunity aligns perfectly with my professional goals, and I am excited about the possibility of joining an organization that prioritizes excellence in patient care and cultural sensitivity.</w:t>
      </w:r>
    </w:p>
    <w:p>
      <w:pPr>
        <w:pStyle w:val="BodyText"/>
      </w:pPr>
      <w:r>
        <w:t xml:space="preserve">My journey as a Psychiatrist has been defined by a passion for understanding the complexities of the human mind and a commitment to delivering personalized, evidence-based treatments. Throughout my career, I have worked in diverse settings, including private clinics, hospitals, and community mental health programs, where I have honed my skills in diagnosing and managing a wide range of psychiatric conditions. From mood disorders to anxiety disorders and schizophrenia spectrum illnesses, I am equipped with the knowledge and clinical acumen to develop comprehensive treatment plans tailored to each patient’s unique needs.</w:t>
      </w:r>
    </w:p>
    <w:p>
      <w:pPr>
        <w:pStyle w:val="BodyText"/>
      </w:pPr>
      <w:r>
        <w:t xml:space="preserve">What sets me apart is my ability to bridge the gap between medical science and human connection. In my practice, I emphasize a patient-centered approach, fostering trust through active listening and empathy. For instance, in a previous role at [Previous Institution Name], I collaborated with multidisciplinary teams to implement culturally sensitive interventions for patients from various backgrounds. This experience reinforced the importance of adapting therapeutic strategies to align with cultural norms and values—a critical consideration when working in a cosmopolitan hub like Dubai.</w:t>
      </w:r>
    </w:p>
    <w:p>
      <w:pPr>
        <w:pStyle w:val="BodyText"/>
      </w:pPr>
      <w:r>
        <w:t xml:space="preserve">The United Arab Emirates, particularly Dubai, has emerged as a global leader in healthcare innovation, with state-of-the-art facilities and a growing emphasis on mental health awareness. I am deeply inspired by the UAE’s Vision 2021 and its focus on creating a happy and healthy society. As a Psychiatrist, I am keen to contribute to this mission by delivering high-quality care that addresses the unique challenges faced by individuals in this vibrant, fast-paced environment. Whether it is supporting patients through stress-related disorders or advocating for mental health education, I am committed to making a meaningful impact.</w:t>
      </w:r>
    </w:p>
    <w:p>
      <w:pPr>
        <w:pStyle w:val="BodyText"/>
      </w:pPr>
      <w:r>
        <w:t xml:space="preserve">My qualifications include [mention specific credentials, e.g., "a Master’s degree in Psychiatry from [University Name]" and "board certification in General Psychiatry"]. I have also completed specialized training in [mention areas like CBT, DBT, or psychopharmacology], which has enabled me to stay at the forefront of therapeutic advancements. In addition to my clinical work, I have contributed to research initiatives focused on [relevant topic], further strengthening my ability to integrate cutting-edge practices into patient care.</w:t>
      </w:r>
    </w:p>
    <w:p>
      <w:pPr>
        <w:pStyle w:val="BodyText"/>
      </w:pPr>
      <w:r>
        <w:t xml:space="preserve">What draws me specifically to the United Arab Emirates Dubai is its dynamic environment and the opportunity to serve a diverse population. The city’s multicultural makeup demands a Psychiatrist who can navigate cultural nuances with ease, ensuring that every patient feels understood and respected. I have experience working with international patients, which has sharpened my ability to communicate effectively across cultural boundaries. This skill is essential in Dubai, where mental health services must cater to a wide array of linguistic and cultural backgrounds.</w:t>
      </w:r>
    </w:p>
    <w:p>
      <w:pPr>
        <w:pStyle w:val="BodyText"/>
      </w:pPr>
      <w:r>
        <w:t xml:space="preserve">In addition to my clinical expertise, I bring strong leadership and collaboration skills. I have mentored junior professionals and participated in hospital committees focused on improving patient outcomes. These experiences have taught me the value of teamwork in achieving positive results. I am confident that my ability to work seamlessly with colleagues, patients, and families will make me a valuable asset to your organization.</w:t>
      </w:r>
    </w:p>
    <w:p>
      <w:pPr>
        <w:pStyle w:val="BodyText"/>
      </w:pPr>
      <w:r>
        <w:t xml:space="preserve">I am particularly drawn to the opportunity of working in Dubai because of its forward-thinking approach to mental health care. The city’s investment in technology-driven solutions, such as telepsychiatry and digital therapeutic tools, aligns with my belief in leveraging innovation to enhance accessibility and efficiency. I am eager to explore how these advancements can be integrated into your practice to better serve patients.</w:t>
      </w:r>
    </w:p>
    <w:p>
      <w:pPr>
        <w:pStyle w:val="BodyText"/>
      </w:pPr>
      <w:r>
        <w:t xml:space="preserve">As a Psychiatrist, I understand that mental health is an integral part of overall well-being. My goal is to empower patients with the tools and support they need to lead fulfilling lives. In Dubai, where the pace of life can be overwhelming, I am determined to provide compassionate care that addresses both the clinical and emotional needs of individuals. Whether through individual therapy, group sessions, or community outreach programs, I am committed to fostering resilience and hope.</w:t>
      </w:r>
    </w:p>
    <w:p>
      <w:pPr>
        <w:pStyle w:val="BodyText"/>
      </w:pPr>
      <w:r>
        <w:t xml:space="preserve">I would welcome the opportunity to discuss how my skills and experiences align with the goals of your institution. Thank you for considering my application. I look forward to the possibility of contributing to the continued success of your mental health services in the United Arab Emirates Dubai.</w:t>
      </w:r>
    </w:p>
    <w:p>
      <w:pPr>
        <w:pStyle w:val="BodyText"/>
      </w:pPr>
      <w:r>
        <w:t xml:space="preserve">Sincerely,</w:t>
      </w:r>
      <w:r>
        <w:br/>
      </w:r>
      <w:r>
        <w:t xml:space="preserve">[Your Full Name]</w:t>
      </w:r>
      <w:r>
        <w:br/>
      </w:r>
      <w:r>
        <w:t xml:space="preserve">[Your Contact Information: Email and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Application in United Arab Emirates Dubai</dc:title>
  <dc:creator/>
  <cp:keywords/>
  <dcterms:created xsi:type="dcterms:W3CDTF">2026-07-24T07:42:11Z</dcterms:created>
  <dcterms:modified xsi:type="dcterms:W3CDTF">2026-07-24T07:42:11Z</dcterms:modified>
</cp:coreProperties>
</file>

<file path=docProps/custom.xml><?xml version="1.0" encoding="utf-8"?>
<Properties xmlns="http://schemas.openxmlformats.org/officeDocument/2006/custom-properties" xmlns:vt="http://schemas.openxmlformats.org/officeDocument/2006/docPropsVTypes"/>
</file>